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blackall-tambo-profile"/>
    <w:p>
      <w:pPr>
        <w:pStyle w:val="Heading1"/>
      </w:pPr>
      <w:r>
        <w:t xml:space="preserve">Blackall Tambo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0,537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93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lackall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2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lackall Tamb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Queensl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2,21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,14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,4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7,73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4,64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57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96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ity, Gas, Water and Waste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2 - Tropical Cyclone Kirrily, associated rainfall and flooding (25 January - 26 February 2024)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6 - Northern and Central Queensland Monsoon and flooding (20 Dec 2022 - March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9 - Northern and Central Queensland Rainfall and Flooding (21 - 28 April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6 - QLD - Central, Southern and Western Queensland Rainfall and Flooding (10 Nov - 3 Dec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6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End w:id="36"/>
    <w:bookmarkStart w:id="51" w:name="current-disaster-season"/>
    <w:p>
      <w:pPr>
        <w:pStyle w:val="Heading2"/>
      </w:pPr>
      <w:r>
        <w:t xml:space="preserve">Current Disaster Sea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7" w:name="section-7"/>
    <w:p>
      <w:pPr>
        <w:pStyle w:val="Heading5"/>
      </w:pPr>
    </w:p>
    <w:bookmarkEnd w:id="37"/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38:41Z</dcterms:created>
  <dcterms:modified xsi:type="dcterms:W3CDTF">2024-11-14T23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